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541" w:type="dxa"/>
        <w:tblInd w:w="-601" w:type="dxa"/>
        <w:tblLook w:val="04A0" w:firstRow="1" w:lastRow="0" w:firstColumn="1" w:lastColumn="0" w:noHBand="0" w:noVBand="1"/>
      </w:tblPr>
      <w:tblGrid>
        <w:gridCol w:w="2546"/>
        <w:gridCol w:w="2152"/>
        <w:gridCol w:w="2029"/>
        <w:gridCol w:w="2202"/>
        <w:gridCol w:w="2204"/>
        <w:gridCol w:w="2204"/>
        <w:gridCol w:w="2204"/>
      </w:tblGrid>
      <w:tr w:rsidR="003906C7" w14:paraId="6AEAE63E" w14:textId="77777777" w:rsidTr="00B439B0">
        <w:trPr>
          <w:trHeight w:val="1548"/>
        </w:trPr>
        <w:tc>
          <w:tcPr>
            <w:tcW w:w="2546" w:type="dxa"/>
          </w:tcPr>
          <w:p w14:paraId="562864AB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All exercises to be completed using 4 sets of 8 reps followed by a 5</w:t>
            </w:r>
            <w:r w:rsidRPr="00C31BD9">
              <w:rPr>
                <w:b/>
                <w:sz w:val="28"/>
                <w:vertAlign w:val="superscript"/>
              </w:rPr>
              <w:t>th</w:t>
            </w:r>
            <w:r w:rsidRPr="00C31BD9">
              <w:rPr>
                <w:b/>
                <w:sz w:val="28"/>
              </w:rPr>
              <w:t xml:space="preserve"> set to failure</w:t>
            </w:r>
          </w:p>
        </w:tc>
        <w:tc>
          <w:tcPr>
            <w:tcW w:w="2152" w:type="dxa"/>
          </w:tcPr>
          <w:p w14:paraId="66AADDEB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Workout 1</w:t>
            </w:r>
          </w:p>
        </w:tc>
        <w:tc>
          <w:tcPr>
            <w:tcW w:w="2029" w:type="dxa"/>
          </w:tcPr>
          <w:p w14:paraId="44106C7E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Workout 2</w:t>
            </w:r>
          </w:p>
        </w:tc>
        <w:tc>
          <w:tcPr>
            <w:tcW w:w="2202" w:type="dxa"/>
          </w:tcPr>
          <w:p w14:paraId="451EFBBC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Workout 3</w:t>
            </w:r>
          </w:p>
        </w:tc>
        <w:tc>
          <w:tcPr>
            <w:tcW w:w="2204" w:type="dxa"/>
          </w:tcPr>
          <w:p w14:paraId="50AC2C98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Workout 4</w:t>
            </w:r>
          </w:p>
        </w:tc>
        <w:tc>
          <w:tcPr>
            <w:tcW w:w="2204" w:type="dxa"/>
          </w:tcPr>
          <w:p w14:paraId="7837A020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Workout 5</w:t>
            </w:r>
          </w:p>
        </w:tc>
        <w:tc>
          <w:tcPr>
            <w:tcW w:w="2204" w:type="dxa"/>
          </w:tcPr>
          <w:p w14:paraId="0906F4D3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Workout 6</w:t>
            </w:r>
          </w:p>
        </w:tc>
      </w:tr>
      <w:tr w:rsidR="003906C7" w14:paraId="452F9A59" w14:textId="77777777" w:rsidTr="00B439B0">
        <w:trPr>
          <w:trHeight w:val="854"/>
        </w:trPr>
        <w:tc>
          <w:tcPr>
            <w:tcW w:w="2546" w:type="dxa"/>
          </w:tcPr>
          <w:p w14:paraId="508FBD14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Push Ups</w:t>
            </w:r>
            <w:r w:rsidR="003906C7">
              <w:rPr>
                <w:b/>
                <w:sz w:val="28"/>
              </w:rPr>
              <w:t xml:space="preserve"> (knees on floor)</w:t>
            </w:r>
          </w:p>
        </w:tc>
        <w:tc>
          <w:tcPr>
            <w:tcW w:w="2152" w:type="dxa"/>
          </w:tcPr>
          <w:p w14:paraId="3555791D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2B142700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3F290032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22F945CC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4FF76F76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627BDF3A" w14:textId="77777777" w:rsidR="00BF4349" w:rsidRPr="00C31BD9" w:rsidRDefault="00BF4349">
            <w:pPr>
              <w:rPr>
                <w:sz w:val="28"/>
              </w:rPr>
            </w:pPr>
          </w:p>
        </w:tc>
      </w:tr>
      <w:tr w:rsidR="003906C7" w14:paraId="69ED9E66" w14:textId="77777777" w:rsidTr="00B439B0">
        <w:trPr>
          <w:trHeight w:val="802"/>
        </w:trPr>
        <w:tc>
          <w:tcPr>
            <w:tcW w:w="2546" w:type="dxa"/>
          </w:tcPr>
          <w:p w14:paraId="4E411FD9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Table Pull Ups</w:t>
            </w:r>
            <w:r w:rsidR="003906C7">
              <w:rPr>
                <w:b/>
                <w:sz w:val="28"/>
              </w:rPr>
              <w:t xml:space="preserve"> (knees bent)</w:t>
            </w:r>
          </w:p>
        </w:tc>
        <w:tc>
          <w:tcPr>
            <w:tcW w:w="2152" w:type="dxa"/>
          </w:tcPr>
          <w:p w14:paraId="336FA7AB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5D800ACF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142B902D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6646D42E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4646CDA4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254BD9C2" w14:textId="77777777" w:rsidR="00BF4349" w:rsidRPr="00C31BD9" w:rsidRDefault="00BF4349">
            <w:pPr>
              <w:rPr>
                <w:sz w:val="28"/>
              </w:rPr>
            </w:pPr>
          </w:p>
        </w:tc>
      </w:tr>
      <w:tr w:rsidR="003906C7" w14:paraId="52BC6294" w14:textId="77777777" w:rsidTr="00B439B0">
        <w:trPr>
          <w:trHeight w:val="854"/>
        </w:trPr>
        <w:tc>
          <w:tcPr>
            <w:tcW w:w="2546" w:type="dxa"/>
          </w:tcPr>
          <w:p w14:paraId="5BE28E5D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Pike Push Ups</w:t>
            </w:r>
            <w:r w:rsidR="003906C7">
              <w:rPr>
                <w:b/>
                <w:sz w:val="28"/>
              </w:rPr>
              <w:t xml:space="preserve"> (hips high as possible)</w:t>
            </w:r>
          </w:p>
        </w:tc>
        <w:tc>
          <w:tcPr>
            <w:tcW w:w="2152" w:type="dxa"/>
          </w:tcPr>
          <w:p w14:paraId="1D7C616D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47B24BB1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1E0EAEE1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34579E98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206BF12E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681041E2" w14:textId="77777777" w:rsidR="00BF4349" w:rsidRPr="00C31BD9" w:rsidRDefault="00BF4349">
            <w:pPr>
              <w:rPr>
                <w:sz w:val="28"/>
              </w:rPr>
            </w:pPr>
          </w:p>
        </w:tc>
      </w:tr>
      <w:tr w:rsidR="003906C7" w14:paraId="66FBE758" w14:textId="77777777" w:rsidTr="00B439B0">
        <w:trPr>
          <w:trHeight w:val="662"/>
        </w:trPr>
        <w:tc>
          <w:tcPr>
            <w:tcW w:w="2546" w:type="dxa"/>
          </w:tcPr>
          <w:p w14:paraId="201E9BB0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Squats</w:t>
            </w:r>
            <w:r w:rsidR="003906C7">
              <w:rPr>
                <w:b/>
                <w:sz w:val="28"/>
              </w:rPr>
              <w:t xml:space="preserve"> (assisted)</w:t>
            </w:r>
          </w:p>
        </w:tc>
        <w:tc>
          <w:tcPr>
            <w:tcW w:w="2152" w:type="dxa"/>
          </w:tcPr>
          <w:p w14:paraId="51477332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3D1B3136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573BBB9C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29992518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7330BFE4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303E742E" w14:textId="77777777" w:rsidR="00BF4349" w:rsidRPr="00C31BD9" w:rsidRDefault="00BF4349">
            <w:pPr>
              <w:rPr>
                <w:sz w:val="28"/>
              </w:rPr>
            </w:pPr>
          </w:p>
        </w:tc>
      </w:tr>
      <w:tr w:rsidR="003906C7" w14:paraId="1F759930" w14:textId="77777777" w:rsidTr="00B439B0">
        <w:trPr>
          <w:trHeight w:val="854"/>
        </w:trPr>
        <w:tc>
          <w:tcPr>
            <w:tcW w:w="2546" w:type="dxa"/>
          </w:tcPr>
          <w:p w14:paraId="68E7049E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Chair Tricep Dips</w:t>
            </w:r>
            <w:r w:rsidR="003906C7">
              <w:rPr>
                <w:b/>
                <w:sz w:val="28"/>
              </w:rPr>
              <w:t xml:space="preserve"> (knees bent)</w:t>
            </w:r>
          </w:p>
        </w:tc>
        <w:tc>
          <w:tcPr>
            <w:tcW w:w="2152" w:type="dxa"/>
          </w:tcPr>
          <w:p w14:paraId="01A8FF96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4B61DD55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0474D66F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11530305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38A78E1D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0F03CA53" w14:textId="77777777" w:rsidR="00BF4349" w:rsidRPr="00C31BD9" w:rsidRDefault="00BF4349">
            <w:pPr>
              <w:rPr>
                <w:sz w:val="28"/>
              </w:rPr>
            </w:pPr>
          </w:p>
        </w:tc>
      </w:tr>
      <w:tr w:rsidR="003906C7" w14:paraId="2975DF9E" w14:textId="77777777" w:rsidTr="00B439B0">
        <w:trPr>
          <w:trHeight w:val="687"/>
        </w:trPr>
        <w:tc>
          <w:tcPr>
            <w:tcW w:w="2546" w:type="dxa"/>
          </w:tcPr>
          <w:p w14:paraId="7D828167" w14:textId="77777777" w:rsidR="00BF4349" w:rsidRPr="00C31BD9" w:rsidRDefault="00BF4349">
            <w:pPr>
              <w:rPr>
                <w:b/>
                <w:sz w:val="28"/>
              </w:rPr>
            </w:pPr>
            <w:r w:rsidRPr="00C31BD9">
              <w:rPr>
                <w:b/>
                <w:sz w:val="28"/>
              </w:rPr>
              <w:t>Lunges</w:t>
            </w:r>
            <w:r w:rsidR="003906C7">
              <w:rPr>
                <w:b/>
                <w:sz w:val="28"/>
              </w:rPr>
              <w:t xml:space="preserve"> (assisted)</w:t>
            </w:r>
          </w:p>
        </w:tc>
        <w:tc>
          <w:tcPr>
            <w:tcW w:w="2152" w:type="dxa"/>
          </w:tcPr>
          <w:p w14:paraId="12AB4AC0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505F64D1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76AB812F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2C87F16B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76456DC2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6090AE26" w14:textId="77777777" w:rsidR="00BF4349" w:rsidRPr="00C31BD9" w:rsidRDefault="00BF4349">
            <w:pPr>
              <w:rPr>
                <w:sz w:val="28"/>
              </w:rPr>
            </w:pPr>
          </w:p>
        </w:tc>
      </w:tr>
      <w:tr w:rsidR="003906C7" w14:paraId="3B00D453" w14:textId="77777777" w:rsidTr="00B439B0">
        <w:trPr>
          <w:trHeight w:val="696"/>
        </w:trPr>
        <w:tc>
          <w:tcPr>
            <w:tcW w:w="2546" w:type="dxa"/>
          </w:tcPr>
          <w:p w14:paraId="2A1074E2" w14:textId="77777777" w:rsidR="00BF4349" w:rsidRPr="00C31BD9" w:rsidRDefault="003906C7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runches</w:t>
            </w:r>
          </w:p>
        </w:tc>
        <w:tc>
          <w:tcPr>
            <w:tcW w:w="2152" w:type="dxa"/>
          </w:tcPr>
          <w:p w14:paraId="5460DCB0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22FF3CEE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34D14D01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5C83F155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4CCE3F24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1F592C2F" w14:textId="77777777" w:rsidR="00BF4349" w:rsidRPr="00C31BD9" w:rsidRDefault="00BF4349">
            <w:pPr>
              <w:rPr>
                <w:sz w:val="28"/>
              </w:rPr>
            </w:pPr>
          </w:p>
        </w:tc>
      </w:tr>
      <w:tr w:rsidR="003906C7" w14:paraId="51C0D98D" w14:textId="77777777" w:rsidTr="00B439B0">
        <w:trPr>
          <w:trHeight w:val="816"/>
        </w:trPr>
        <w:tc>
          <w:tcPr>
            <w:tcW w:w="2546" w:type="dxa"/>
          </w:tcPr>
          <w:p w14:paraId="29DE5868" w14:textId="77777777" w:rsidR="00BF4349" w:rsidRPr="00C31BD9" w:rsidRDefault="003906C7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Beginners’ Plank (measured in seconds, knees on floor)</w:t>
            </w:r>
          </w:p>
        </w:tc>
        <w:tc>
          <w:tcPr>
            <w:tcW w:w="2152" w:type="dxa"/>
          </w:tcPr>
          <w:p w14:paraId="51F268F8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029" w:type="dxa"/>
          </w:tcPr>
          <w:p w14:paraId="5BB1CE1B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2" w:type="dxa"/>
          </w:tcPr>
          <w:p w14:paraId="4F3CBDBF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68481D5A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319B0526" w14:textId="77777777" w:rsidR="00BF4349" w:rsidRPr="00C31BD9" w:rsidRDefault="00BF4349">
            <w:pPr>
              <w:rPr>
                <w:sz w:val="28"/>
              </w:rPr>
            </w:pPr>
          </w:p>
        </w:tc>
        <w:tc>
          <w:tcPr>
            <w:tcW w:w="2204" w:type="dxa"/>
          </w:tcPr>
          <w:p w14:paraId="23215B86" w14:textId="77777777" w:rsidR="00BF4349" w:rsidRPr="00C31BD9" w:rsidRDefault="00BF4349">
            <w:pPr>
              <w:rPr>
                <w:sz w:val="28"/>
              </w:rPr>
            </w:pPr>
          </w:p>
        </w:tc>
      </w:tr>
    </w:tbl>
    <w:p w14:paraId="6E66E710" w14:textId="77777777" w:rsidR="00174CE7" w:rsidRDefault="00174CE7"/>
    <w:sectPr w:rsidR="00174CE7" w:rsidSect="00BF434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BB420A" w14:textId="77777777" w:rsidR="00D17553" w:rsidRDefault="00D17553" w:rsidP="00BF4349">
      <w:pPr>
        <w:spacing w:after="0" w:line="240" w:lineRule="auto"/>
      </w:pPr>
      <w:r>
        <w:separator/>
      </w:r>
    </w:p>
  </w:endnote>
  <w:endnote w:type="continuationSeparator" w:id="0">
    <w:p w14:paraId="733EC055" w14:textId="77777777" w:rsidR="00D17553" w:rsidRDefault="00D17553" w:rsidP="00BF4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BC7D24" w14:textId="77777777" w:rsidR="000211A5" w:rsidRDefault="000211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26813D" w14:textId="77777777" w:rsidR="000211A5" w:rsidRDefault="000211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68551A" w14:textId="77777777" w:rsidR="000211A5" w:rsidRDefault="000211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736003" w14:textId="77777777" w:rsidR="00D17553" w:rsidRDefault="00D17553" w:rsidP="00BF4349">
      <w:pPr>
        <w:spacing w:after="0" w:line="240" w:lineRule="auto"/>
      </w:pPr>
      <w:r>
        <w:separator/>
      </w:r>
    </w:p>
  </w:footnote>
  <w:footnote w:type="continuationSeparator" w:id="0">
    <w:p w14:paraId="19B238E9" w14:textId="77777777" w:rsidR="00D17553" w:rsidRDefault="00D17553" w:rsidP="00BF4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64C07" w14:textId="77777777" w:rsidR="000211A5" w:rsidRDefault="000211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E2F90" w14:textId="77777777" w:rsidR="00BF4349" w:rsidRDefault="00BF4349" w:rsidP="00BF4349">
    <w:pPr>
      <w:pStyle w:val="Header"/>
      <w:jc w:val="center"/>
      <w:rPr>
        <w:sz w:val="32"/>
      </w:rPr>
    </w:pPr>
    <w:r w:rsidRPr="00C31BD9">
      <w:rPr>
        <w:sz w:val="32"/>
      </w:rPr>
      <w:t xml:space="preserve">No Equipment Strength Workout </w:t>
    </w:r>
    <w:r w:rsidR="00B439B0">
      <w:rPr>
        <w:sz w:val="32"/>
      </w:rPr>
      <w:t>–</w:t>
    </w:r>
    <w:r w:rsidRPr="00C31BD9">
      <w:rPr>
        <w:sz w:val="32"/>
      </w:rPr>
      <w:t xml:space="preserve"> </w:t>
    </w:r>
    <w:r w:rsidR="003906C7">
      <w:rPr>
        <w:sz w:val="32"/>
      </w:rPr>
      <w:t>Beginner</w:t>
    </w:r>
  </w:p>
  <w:p w14:paraId="50A3899E" w14:textId="6EC8D260" w:rsidR="00B439B0" w:rsidRPr="00C31BD9" w:rsidRDefault="00B439B0" w:rsidP="00B439B0">
    <w:pPr>
      <w:pStyle w:val="Header"/>
      <w:jc w:val="center"/>
      <w:rPr>
        <w:sz w:val="32"/>
      </w:rPr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62681" w14:textId="77777777" w:rsidR="000211A5" w:rsidRDefault="000211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WwNDE2NDM3NzdQ0lEKTi0uzszPAykwrAUAGtrgLywAAAA="/>
  </w:docVars>
  <w:rsids>
    <w:rsidRoot w:val="00BF4349"/>
    <w:rsid w:val="000211A5"/>
    <w:rsid w:val="00174CE7"/>
    <w:rsid w:val="003906C7"/>
    <w:rsid w:val="003F4012"/>
    <w:rsid w:val="00B439B0"/>
    <w:rsid w:val="00BF4349"/>
    <w:rsid w:val="00C31BD9"/>
    <w:rsid w:val="00D17553"/>
    <w:rsid w:val="00F16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4CBD2"/>
  <w15:docId w15:val="{20733CD9-1E52-4823-A02C-DDF4F878D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43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4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349"/>
  </w:style>
  <w:style w:type="paragraph" w:styleId="Footer">
    <w:name w:val="footer"/>
    <w:basedOn w:val="Normal"/>
    <w:link w:val="FooterChar"/>
    <w:uiPriority w:val="99"/>
    <w:unhideWhenUsed/>
    <w:rsid w:val="00BF4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349"/>
  </w:style>
  <w:style w:type="character" w:styleId="Hyperlink">
    <w:name w:val="Hyperlink"/>
    <w:basedOn w:val="DefaultParagraphFont"/>
    <w:uiPriority w:val="99"/>
    <w:semiHidden/>
    <w:unhideWhenUsed/>
    <w:rsid w:val="00B439B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87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e</dc:creator>
  <cp:lastModifiedBy>Mustapha Benjeddi</cp:lastModifiedBy>
  <cp:revision>4</cp:revision>
  <dcterms:created xsi:type="dcterms:W3CDTF">2015-06-28T15:48:00Z</dcterms:created>
  <dcterms:modified xsi:type="dcterms:W3CDTF">2020-04-01T14:31:00Z</dcterms:modified>
</cp:coreProperties>
</file>